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60454E70" w:rsidR="00DA7D78" w:rsidRDefault="00DE4247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6FFC8900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1661B">
                              <w:rPr>
                                <w:b/>
                                <w:sz w:val="34"/>
                                <w:szCs w:val="34"/>
                              </w:rPr>
                              <w:t>Parking Indic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D707374" w:rsidR="00722E07" w:rsidRDefault="0084546E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May 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</w:rPr>
                              <w:t>2</w:t>
                            </w:r>
                            <w:r w:rsidR="00C2241A">
                              <w:rPr>
                                <w:b/>
                                <w:sz w:val="28"/>
                                <w:szCs w:val="28"/>
                              </w:rPr>
                              <w:t>4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6FFC8900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1661B">
                        <w:rPr>
                          <w:b/>
                          <w:sz w:val="34"/>
                          <w:szCs w:val="34"/>
                        </w:rPr>
                        <w:t>Parking Indic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D707374" w:rsidR="00722E07" w:rsidRDefault="0084546E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May </w:t>
                      </w:r>
                      <w:r w:rsidR="005B4397">
                        <w:rPr>
                          <w:b/>
                          <w:sz w:val="28"/>
                          <w:szCs w:val="28"/>
                        </w:rPr>
                        <w:t>2</w:t>
                      </w:r>
                      <w:r w:rsidR="00C2241A">
                        <w:rPr>
                          <w:b/>
                          <w:sz w:val="28"/>
                          <w:szCs w:val="28"/>
                        </w:rPr>
                        <w:t>4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410693DB" w14:textId="3676FE26" w:rsidR="000401ED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480919" w:history="1">
            <w:r w:rsidR="000401ED" w:rsidRPr="00F05E08">
              <w:rPr>
                <w:rStyle w:val="Hyperlink"/>
                <w:lang w:val="en"/>
              </w:rPr>
              <w:t>1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lang w:val="en"/>
              </w:rPr>
              <w:t>Objectives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19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8C47CE">
              <w:rPr>
                <w:webHidden/>
              </w:rPr>
              <w:t>4</w:t>
            </w:r>
            <w:r w:rsidR="000401ED">
              <w:rPr>
                <w:webHidden/>
              </w:rPr>
              <w:fldChar w:fldCharType="end"/>
            </w:r>
          </w:hyperlink>
        </w:p>
        <w:p w14:paraId="34631EFD" w14:textId="3FB56BF9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0" w:history="1">
            <w:r w:rsidR="000401ED" w:rsidRPr="00F05E08">
              <w:rPr>
                <w:rStyle w:val="Hyperlink"/>
              </w:rPr>
              <w:t>2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Design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0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8C47CE">
              <w:rPr>
                <w:webHidden/>
              </w:rPr>
              <w:t>6</w:t>
            </w:r>
            <w:r w:rsidR="000401ED">
              <w:rPr>
                <w:webHidden/>
              </w:rPr>
              <w:fldChar w:fldCharType="end"/>
            </w:r>
          </w:hyperlink>
        </w:p>
        <w:p w14:paraId="59A88F00" w14:textId="38CC9C7B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1" w:history="1">
            <w:r w:rsidR="000401ED" w:rsidRPr="00F05E08">
              <w:rPr>
                <w:rStyle w:val="Hyperlink"/>
                <w:noProof/>
              </w:rPr>
              <w:t>2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  <w:shd w:val="clear" w:color="auto" w:fill="FFFFFF"/>
              </w:rPr>
              <w:t>Requirement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1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8C47CE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3282CA98" w14:textId="24EF76A4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2" w:history="1">
            <w:r w:rsidR="000401ED" w:rsidRPr="00F05E08">
              <w:rPr>
                <w:rStyle w:val="Hyperlink"/>
                <w:noProof/>
              </w:rPr>
              <w:t>2.2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  <w:shd w:val="clear" w:color="auto" w:fill="FFFFFF"/>
              </w:rPr>
              <w:t>Solution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2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8C47CE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5EA2E9A8" w14:textId="5561EEF4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3" w:history="1">
            <w:r w:rsidR="000401ED" w:rsidRPr="00F05E08">
              <w:rPr>
                <w:rStyle w:val="Hyperlink"/>
              </w:rPr>
              <w:t>3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VHDL and Verilog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3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8C47CE">
              <w:rPr>
                <w:webHidden/>
              </w:rPr>
              <w:t>6</w:t>
            </w:r>
            <w:r w:rsidR="000401ED">
              <w:rPr>
                <w:webHidden/>
              </w:rPr>
              <w:fldChar w:fldCharType="end"/>
            </w:r>
          </w:hyperlink>
        </w:p>
        <w:p w14:paraId="2AEAB3F7" w14:textId="3C70E8F3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4" w:history="1">
            <w:r w:rsidR="000401ED" w:rsidRPr="00F05E08">
              <w:rPr>
                <w:rStyle w:val="Hyperlink"/>
                <w:noProof/>
              </w:rPr>
              <w:t>3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VHDL code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4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8C47CE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0906CDB8" w14:textId="315F6AB4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5" w:history="1">
            <w:r w:rsidR="000401ED" w:rsidRPr="00F05E08">
              <w:rPr>
                <w:rStyle w:val="Hyperlink"/>
                <w:noProof/>
              </w:rPr>
              <w:t>3.2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Verilog code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5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8C47CE">
              <w:rPr>
                <w:noProof/>
                <w:webHidden/>
              </w:rPr>
              <w:t>7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650ECE27" w14:textId="2D2568F1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6" w:history="1">
            <w:r w:rsidR="000401ED" w:rsidRPr="00F05E08">
              <w:rPr>
                <w:rStyle w:val="Hyperlink"/>
              </w:rPr>
              <w:t>4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Pin Planner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6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8C47CE">
              <w:rPr>
                <w:webHidden/>
              </w:rPr>
              <w:t>8</w:t>
            </w:r>
            <w:r w:rsidR="000401ED">
              <w:rPr>
                <w:webHidden/>
              </w:rPr>
              <w:fldChar w:fldCharType="end"/>
            </w:r>
          </w:hyperlink>
        </w:p>
        <w:p w14:paraId="0407A4DC" w14:textId="68D5CF93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7" w:history="1">
            <w:r w:rsidR="000401ED" w:rsidRPr="00F05E08">
              <w:rPr>
                <w:rStyle w:val="Hyperlink"/>
                <w:noProof/>
              </w:rPr>
              <w:t>4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Input and Output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7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8C47CE">
              <w:rPr>
                <w:noProof/>
                <w:webHidden/>
              </w:rPr>
              <w:t>8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344C349C" w14:textId="437D8AC9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8" w:history="1">
            <w:r w:rsidR="000401ED" w:rsidRPr="00F05E08">
              <w:rPr>
                <w:rStyle w:val="Hyperlink"/>
              </w:rPr>
              <w:t>5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Result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8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8C47CE">
              <w:rPr>
                <w:webHidden/>
              </w:rPr>
              <w:t>10</w:t>
            </w:r>
            <w:r w:rsidR="000401ED">
              <w:rPr>
                <w:webHidden/>
              </w:rPr>
              <w:fldChar w:fldCharType="end"/>
            </w:r>
          </w:hyperlink>
        </w:p>
        <w:p w14:paraId="07686689" w14:textId="6A8B1059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3DD7C7D9" w14:textId="14856BBD" w:rsidR="000401ED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7480929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1: SCEMA5F31C6N board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29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8</w:t>
        </w:r>
        <w:r w:rsidR="000401ED">
          <w:rPr>
            <w:noProof/>
            <w:webHidden/>
          </w:rPr>
          <w:fldChar w:fldCharType="end"/>
        </w:r>
      </w:hyperlink>
    </w:p>
    <w:p w14:paraId="1A1AA6D4" w14:textId="03944AC2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0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2: SW0 and SW1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0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9</w:t>
        </w:r>
        <w:r w:rsidR="000401ED">
          <w:rPr>
            <w:noProof/>
            <w:webHidden/>
          </w:rPr>
          <w:fldChar w:fldCharType="end"/>
        </w:r>
      </w:hyperlink>
    </w:p>
    <w:p w14:paraId="0B7EC213" w14:textId="2DC2E0C5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1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3: LEDR0's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1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9</w:t>
        </w:r>
        <w:r w:rsidR="000401ED">
          <w:rPr>
            <w:noProof/>
            <w:webHidden/>
          </w:rPr>
          <w:fldChar w:fldCharType="end"/>
        </w:r>
      </w:hyperlink>
    </w:p>
    <w:p w14:paraId="18E80914" w14:textId="2E8466E8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2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4: HEX's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2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9</w:t>
        </w:r>
        <w:r w:rsidR="000401ED">
          <w:rPr>
            <w:noProof/>
            <w:webHidden/>
          </w:rPr>
          <w:fldChar w:fldCharType="end"/>
        </w:r>
      </w:hyperlink>
    </w:p>
    <w:p w14:paraId="18B10442" w14:textId="69E64C05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3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1: When all 6 levels are available.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3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10</w:t>
        </w:r>
        <w:r w:rsidR="000401ED">
          <w:rPr>
            <w:noProof/>
            <w:webHidden/>
          </w:rPr>
          <w:fldChar w:fldCharType="end"/>
        </w:r>
      </w:hyperlink>
    </w:p>
    <w:p w14:paraId="59FD1019" w14:textId="587D08DE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4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2: When 1 level is full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4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10</w:t>
        </w:r>
        <w:r w:rsidR="000401ED">
          <w:rPr>
            <w:noProof/>
            <w:webHidden/>
          </w:rPr>
          <w:fldChar w:fldCharType="end"/>
        </w:r>
      </w:hyperlink>
    </w:p>
    <w:p w14:paraId="5C5F6ACB" w14:textId="16F15DDB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5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3: When all levels are full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5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8C47CE">
          <w:rPr>
            <w:noProof/>
            <w:webHidden/>
          </w:rPr>
          <w:t>11</w:t>
        </w:r>
        <w:r w:rsidR="000401ED">
          <w:rPr>
            <w:noProof/>
            <w:webHidden/>
          </w:rPr>
          <w:fldChar w:fldCharType="end"/>
        </w:r>
      </w:hyperlink>
    </w:p>
    <w:p w14:paraId="240CE93D" w14:textId="5390D42C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7480919"/>
      <w:r>
        <w:rPr>
          <w:lang w:val="en"/>
        </w:rPr>
        <w:lastRenderedPageBreak/>
        <w:t>Objectives</w:t>
      </w:r>
      <w:bookmarkEnd w:id="2"/>
    </w:p>
    <w:p w14:paraId="601B334C" w14:textId="5CA9FD5D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Design a parking indicator 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P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1C8957F0" w:rsidR="0077199C" w:rsidRDefault="00074B3A" w:rsidP="00982FF0">
      <w:pPr>
        <w:pStyle w:val="Heading1"/>
        <w:spacing w:line="276" w:lineRule="auto"/>
        <w:jc w:val="both"/>
      </w:pPr>
      <w:bookmarkStart w:id="3" w:name="_Toc167480920"/>
      <w:r>
        <w:lastRenderedPageBreak/>
        <w:t>Design</w:t>
      </w:r>
      <w:bookmarkEnd w:id="3"/>
    </w:p>
    <w:p w14:paraId="1513D0EF" w14:textId="6E70AD3F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7480921"/>
      <w:r>
        <w:rPr>
          <w:shd w:val="clear" w:color="auto" w:fill="FFFFFF"/>
        </w:rPr>
        <w:t>Requirement</w:t>
      </w:r>
      <w:bookmarkEnd w:id="4"/>
    </w:p>
    <w:p w14:paraId="25CD95A7" w14:textId="318474DF" w:rsidR="00074B3A" w:rsidRDefault="00074B3A" w:rsidP="00074B3A">
      <w:pPr>
        <w:pStyle w:val="NormalWeb"/>
        <w:keepNext/>
        <w:shd w:val="clear" w:color="auto" w:fill="FFFFFF"/>
        <w:spacing w:before="120" w:beforeAutospacing="0" w:after="240" w:afterAutospacing="0" w:line="276" w:lineRule="auto"/>
        <w:jc w:val="left"/>
        <w:rPr>
          <w:rStyle w:val="markedcontent"/>
          <w:shd w:val="clear" w:color="auto" w:fill="FFFFFF"/>
        </w:rPr>
      </w:pPr>
      <w:r w:rsidRPr="00074B3A">
        <w:rPr>
          <w:rStyle w:val="markedcontent"/>
          <w:b/>
          <w:bCs/>
          <w:shd w:val="clear" w:color="auto" w:fill="FFFFFF"/>
        </w:rPr>
        <w:t>Procedure: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Consider the following parking control system: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A parking lot is constructed of 6 levels; each level has 16 parking spaces. At the</w:t>
      </w:r>
      <w:r w:rsidR="007111F7">
        <w:rPr>
          <w:shd w:val="clear" w:color="auto" w:fill="FFFFFF"/>
        </w:rPr>
        <w:t xml:space="preserve"> </w:t>
      </w:r>
      <w:r w:rsidRPr="00074B3A">
        <w:rPr>
          <w:rStyle w:val="markedcontent"/>
          <w:shd w:val="clear" w:color="auto" w:fill="FFFFFF"/>
        </w:rPr>
        <w:t>entrance there is red light indicator. When all the parking spaces (in the 6 levels)</w:t>
      </w:r>
      <w:r w:rsidR="007111F7">
        <w:rPr>
          <w:rStyle w:val="markedcontent"/>
          <w:shd w:val="clear" w:color="auto" w:fill="FFFFFF"/>
        </w:rPr>
        <w:t xml:space="preserve"> </w:t>
      </w:r>
      <w:r w:rsidRPr="00074B3A">
        <w:rPr>
          <w:rStyle w:val="markedcontent"/>
          <w:shd w:val="clear" w:color="auto" w:fill="FFFFFF"/>
        </w:rPr>
        <w:t>are occupied, the red-light indictor is ON and the green Light indicator is OFF,</w:t>
      </w:r>
      <w:r w:rsidR="007111F7">
        <w:rPr>
          <w:rStyle w:val="markedcontent"/>
          <w:shd w:val="clear" w:color="auto" w:fill="FFFFFF"/>
        </w:rPr>
        <w:t xml:space="preserve"> </w:t>
      </w:r>
      <w:r w:rsidRPr="00074B3A">
        <w:rPr>
          <w:rStyle w:val="markedcontent"/>
          <w:shd w:val="clear" w:color="auto" w:fill="FFFFFF"/>
        </w:rPr>
        <w:t>when there is an available parking space at any level the red light indictor is OFF</w:t>
      </w:r>
      <w:r w:rsidR="007111F7">
        <w:rPr>
          <w:rStyle w:val="markedcontent"/>
          <w:shd w:val="clear" w:color="auto" w:fill="FFFFFF"/>
        </w:rPr>
        <w:t xml:space="preserve"> </w:t>
      </w:r>
      <w:r w:rsidRPr="00074B3A">
        <w:rPr>
          <w:rStyle w:val="markedcontent"/>
          <w:shd w:val="clear" w:color="auto" w:fill="FFFFFF"/>
        </w:rPr>
        <w:t>and the green light indicator is ON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b/>
          <w:bCs/>
          <w:shd w:val="clear" w:color="auto" w:fill="FFFFFF"/>
        </w:rPr>
        <w:t>Hint:</w:t>
      </w:r>
      <w:r w:rsidRPr="00074B3A">
        <w:rPr>
          <w:rStyle w:val="markedcontent"/>
          <w:shd w:val="clear" w:color="auto" w:fill="FFFFFF"/>
        </w:rPr>
        <w:t xml:space="preserve"> This is a two stages design, you need to design only the second stage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1. Create a new project targeting your FPGA (follow naming criteria)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2. Create a top level VHDL file containing 6 switch inputs, and 1 led Red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output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3. For the Library section you will need: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library IEEE;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use IEEE.STD_LOGIC_1164.ALL;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4. For the Entity section, use the following information: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SW [0:5] – Input Switches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LEDR [2] – Red Output indicator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LEDG [3] – Green Output indicator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5. In the architecture section, in a process block sensitive to the switch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inputs, describe combinational logic for the system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6. From the Processing menu, run Start-&gt;Start Analysis &amp; Synthesis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7. Assign the LED and SW pins from Assignments -&gt; Pin Planner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8. Place and route the design using Processing -&gt;Start Compilation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9. Download your design to your FPGA.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10. When your design is working on the FPGA, demonstrate it to the</w:t>
      </w:r>
      <w:r w:rsidRPr="00074B3A">
        <w:rPr>
          <w:shd w:val="clear" w:color="auto" w:fill="FFFFFF"/>
        </w:rPr>
        <w:br/>
      </w:r>
      <w:r w:rsidRPr="00074B3A">
        <w:rPr>
          <w:rStyle w:val="markedcontent"/>
          <w:shd w:val="clear" w:color="auto" w:fill="FFFFFF"/>
        </w:rPr>
        <w:t>instructor.</w:t>
      </w:r>
    </w:p>
    <w:p w14:paraId="7DA1EDC9" w14:textId="4CD56EF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5" w:name="_Toc167480922"/>
      <w:r>
        <w:rPr>
          <w:rStyle w:val="markedcontent"/>
          <w:shd w:val="clear" w:color="auto" w:fill="FFFFFF"/>
        </w:rPr>
        <w:t>Solution</w:t>
      </w:r>
      <w:bookmarkEnd w:id="5"/>
    </w:p>
    <w:p w14:paraId="10ECC699" w14:textId="79E17B0F" w:rsidR="00074B3A" w:rsidRDefault="00074B3A" w:rsidP="007111F7">
      <w:pPr>
        <w:spacing w:line="276" w:lineRule="auto"/>
      </w:pPr>
      <w:r>
        <w:t>From the Hint, it indicates that there are 2 stages to design,</w:t>
      </w:r>
    </w:p>
    <w:p w14:paraId="229A4624" w14:textId="0003E4EA" w:rsidR="00074B3A" w:rsidRDefault="00074B3A" w:rsidP="007111F7">
      <w:pPr>
        <w:pStyle w:val="ListParagraph"/>
        <w:numPr>
          <w:ilvl w:val="0"/>
          <w:numId w:val="38"/>
        </w:numPr>
        <w:spacing w:line="276" w:lineRule="auto"/>
      </w:pPr>
      <w:r>
        <w:t>First would be the design for each level indicating if there are free slots left.</w:t>
      </w:r>
    </w:p>
    <w:p w14:paraId="7B0A9BAD" w14:textId="36A8A276" w:rsidR="00074B3A" w:rsidRDefault="00074B3A" w:rsidP="007111F7">
      <w:pPr>
        <w:pStyle w:val="ListParagraph"/>
        <w:numPr>
          <w:ilvl w:val="0"/>
          <w:numId w:val="38"/>
        </w:numPr>
        <w:spacing w:line="276" w:lineRule="auto"/>
      </w:pPr>
      <w:r>
        <w:t>Second, will be the design for overall system in which if all levels are occupied then the red LED will light up and the green LED will turn off.</w:t>
      </w:r>
    </w:p>
    <w:p w14:paraId="414EBB05" w14:textId="66365EB9" w:rsidR="00074B3A" w:rsidRDefault="00074B3A" w:rsidP="007111F7">
      <w:pPr>
        <w:spacing w:line="276" w:lineRule="auto"/>
      </w:pPr>
      <w:r>
        <w:t>Because it is only required to design for the second stage</w:t>
      </w:r>
      <w:r w:rsidR="007111F7">
        <w:t>, so the number of input and output for this system will be:</w:t>
      </w:r>
    </w:p>
    <w:p w14:paraId="05CD865C" w14:textId="408BD4EA" w:rsidR="007111F7" w:rsidRDefault="007111F7" w:rsidP="007111F7">
      <w:pPr>
        <w:pStyle w:val="ListParagraph"/>
        <w:numPr>
          <w:ilvl w:val="0"/>
          <w:numId w:val="39"/>
        </w:numPr>
        <w:spacing w:line="276" w:lineRule="auto"/>
      </w:pPr>
      <w:r>
        <w:t xml:space="preserve">Input: 6 levels each will be described as SW0 to SW6 </w:t>
      </w:r>
      <w:r w:rsidR="00B466C4">
        <w:t>by</w:t>
      </w:r>
      <w:r>
        <w:t xml:space="preserve"> the board.</w:t>
      </w:r>
    </w:p>
    <w:p w14:paraId="63FE76D3" w14:textId="61BE4937" w:rsidR="007111F7" w:rsidRDefault="007111F7" w:rsidP="007111F7">
      <w:pPr>
        <w:pStyle w:val="ListParagraph"/>
        <w:numPr>
          <w:ilvl w:val="0"/>
          <w:numId w:val="39"/>
        </w:numPr>
        <w:spacing w:line="276" w:lineRule="auto"/>
      </w:pPr>
      <w:r>
        <w:t>Output: 2 LED, LEDR0 is for green LED and LEDR1 is for red LED.</w:t>
      </w:r>
    </w:p>
    <w:p w14:paraId="1B929FDA" w14:textId="344B42FA" w:rsidR="007111F7" w:rsidRDefault="007111F7" w:rsidP="007111F7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t>It states that: “</w:t>
      </w:r>
      <w:r w:rsidRPr="00074B3A">
        <w:rPr>
          <w:rStyle w:val="markedcontent"/>
          <w:szCs w:val="24"/>
          <w:shd w:val="clear" w:color="auto" w:fill="FFFFFF"/>
        </w:rPr>
        <w:t xml:space="preserve">When </w:t>
      </w:r>
      <w:r w:rsidRPr="007111F7">
        <w:rPr>
          <w:rStyle w:val="markedcontent"/>
          <w:b/>
          <w:bCs/>
          <w:szCs w:val="24"/>
          <w:shd w:val="clear" w:color="auto" w:fill="FFFFFF"/>
        </w:rPr>
        <w:t>all</w:t>
      </w:r>
      <w:r w:rsidRPr="00074B3A">
        <w:rPr>
          <w:rStyle w:val="markedcontent"/>
          <w:szCs w:val="24"/>
          <w:shd w:val="clear" w:color="auto" w:fill="FFFFFF"/>
        </w:rPr>
        <w:t xml:space="preserve"> the parking spaces (in the 6 levels)</w:t>
      </w:r>
      <w:r>
        <w:rPr>
          <w:szCs w:val="24"/>
          <w:shd w:val="clear" w:color="auto" w:fill="FFFFFF"/>
        </w:rPr>
        <w:t xml:space="preserve"> </w:t>
      </w:r>
      <w:r w:rsidRPr="00074B3A">
        <w:rPr>
          <w:rStyle w:val="markedcontent"/>
          <w:szCs w:val="24"/>
          <w:shd w:val="clear" w:color="auto" w:fill="FFFFFF"/>
        </w:rPr>
        <w:t xml:space="preserve">are </w:t>
      </w:r>
      <w:r w:rsidRPr="00074B3A">
        <w:rPr>
          <w:rStyle w:val="markedcontent"/>
          <w:shd w:val="clear" w:color="auto" w:fill="FFFFFF"/>
        </w:rPr>
        <w:t>occupied,</w:t>
      </w:r>
      <w:r w:rsidRPr="00074B3A">
        <w:rPr>
          <w:rStyle w:val="markedcontent"/>
          <w:szCs w:val="24"/>
          <w:shd w:val="clear" w:color="auto" w:fill="FFFFFF"/>
        </w:rPr>
        <w:t xml:space="preserve"> the </w:t>
      </w:r>
      <w:r w:rsidRPr="00074B3A">
        <w:rPr>
          <w:rStyle w:val="markedcontent"/>
          <w:shd w:val="clear" w:color="auto" w:fill="FFFFFF"/>
        </w:rPr>
        <w:t>red-light</w:t>
      </w:r>
      <w:r w:rsidRPr="00074B3A">
        <w:rPr>
          <w:rStyle w:val="markedcontent"/>
          <w:szCs w:val="24"/>
          <w:shd w:val="clear" w:color="auto" w:fill="FFFFFF"/>
        </w:rPr>
        <w:t xml:space="preserve"> indictor is ON and the green Light indicator is OFF</w:t>
      </w:r>
      <w:r>
        <w:rPr>
          <w:rStyle w:val="markedcontent"/>
          <w:szCs w:val="24"/>
          <w:shd w:val="clear" w:color="auto" w:fill="FFFFFF"/>
        </w:rPr>
        <w:t>”, so AND gate with 6 inputs will be best suited for this job.</w:t>
      </w:r>
    </w:p>
    <w:p w14:paraId="516303F6" w14:textId="77777777" w:rsidR="007111F7" w:rsidRDefault="007111F7" w:rsidP="007111F7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1C9E3DC5" w14:textId="14D8232D" w:rsidR="007111F7" w:rsidRDefault="007111F7" w:rsidP="007111F7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>Also “When</w:t>
      </w:r>
      <w:r w:rsidRPr="00074B3A">
        <w:rPr>
          <w:rStyle w:val="markedcontent"/>
          <w:szCs w:val="24"/>
          <w:shd w:val="clear" w:color="auto" w:fill="FFFFFF"/>
        </w:rPr>
        <w:t xml:space="preserve"> there is an available parking space at any level the red-light indictor is OFF,</w:t>
      </w:r>
      <w:r>
        <w:rPr>
          <w:rStyle w:val="markedcontent"/>
          <w:shd w:val="clear" w:color="auto" w:fill="FFFFFF"/>
        </w:rPr>
        <w:t xml:space="preserve"> </w:t>
      </w:r>
      <w:r w:rsidRPr="00074B3A">
        <w:rPr>
          <w:rStyle w:val="markedcontent"/>
          <w:szCs w:val="24"/>
          <w:shd w:val="clear" w:color="auto" w:fill="FFFFFF"/>
        </w:rPr>
        <w:t>and the green light indicator is ON.</w:t>
      </w:r>
      <w:r>
        <w:rPr>
          <w:rStyle w:val="markedcontent"/>
          <w:szCs w:val="24"/>
          <w:shd w:val="clear" w:color="auto" w:fill="FFFFFF"/>
        </w:rPr>
        <w:t>” So, the output for red LED is the opposite of green LED.</w:t>
      </w:r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1"/>
          <w:headerReference w:type="first" r:id="rId12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6" w:name="_Toc167480923"/>
      <w:r>
        <w:lastRenderedPageBreak/>
        <w:t>VHDL and Verilog</w:t>
      </w:r>
      <w:bookmarkEnd w:id="6"/>
    </w:p>
    <w:p w14:paraId="6AF063D7" w14:textId="05093B58" w:rsidR="00CE7201" w:rsidRDefault="00ED0153" w:rsidP="00982FF0">
      <w:pPr>
        <w:pStyle w:val="Heading2"/>
      </w:pPr>
      <w:bookmarkStart w:id="7" w:name="_Toc167480924"/>
      <w:r>
        <w:t>VHDL code</w:t>
      </w:r>
      <w:bookmarkEnd w:id="7"/>
    </w:p>
    <w:p w14:paraId="1AE8D0D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70A083AC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  <w:r>
        <w:rPr>
          <w:rStyle w:val="linewrapper"/>
          <w:color w:val="000000"/>
        </w:rPr>
        <w:t xml:space="preserve">  </w:t>
      </w:r>
    </w:p>
    <w:p w14:paraId="58E846D5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1F24234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Declaring input and output</w:t>
      </w:r>
    </w:p>
    <w:p w14:paraId="25E2A32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3_VHDL_ParkIndicator </w:t>
      </w:r>
      <w:proofErr w:type="gramStart"/>
      <w:r>
        <w:rPr>
          <w:rStyle w:val="linewrapper"/>
          <w:b/>
          <w:bCs/>
          <w:color w:val="800000"/>
        </w:rPr>
        <w:t>is</w:t>
      </w:r>
      <w:proofErr w:type="gramEnd"/>
    </w:p>
    <w:p w14:paraId="0299D5FB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</w:p>
    <w:p w14:paraId="62B2A43F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7A53E93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SW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026DC25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LED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6DD81FFA" w14:textId="2FDAD2C5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174F9DEE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46A68BC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MTran_Lab3_VHDL_</w:t>
      </w:r>
      <w:proofErr w:type="gramStart"/>
      <w:r>
        <w:rPr>
          <w:rStyle w:val="linewrapper"/>
          <w:color w:val="000000"/>
        </w:rPr>
        <w:t>ParkIndicator</w:t>
      </w:r>
      <w:r>
        <w:rPr>
          <w:rStyle w:val="linewrapper"/>
          <w:color w:val="800080"/>
        </w:rPr>
        <w:t>;</w:t>
      </w:r>
      <w:proofErr w:type="gramEnd"/>
    </w:p>
    <w:p w14:paraId="6140D3C1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F087CB1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Describing the relationship between output and input</w:t>
      </w:r>
    </w:p>
    <w:p w14:paraId="53A4432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3_VHDL_ParkIndicator </w:t>
      </w:r>
      <w:proofErr w:type="gramStart"/>
      <w:r>
        <w:rPr>
          <w:rStyle w:val="linewrapper"/>
          <w:b/>
          <w:bCs/>
          <w:color w:val="800000"/>
        </w:rPr>
        <w:t>is</w:t>
      </w:r>
      <w:proofErr w:type="gramEnd"/>
    </w:p>
    <w:p w14:paraId="5FB1197D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82BC6F3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hare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variabl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free_slot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327C1964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5DE6E53F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DF58C82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Counting free slot in parking </w:t>
      </w:r>
    </w:p>
    <w:p w14:paraId="501C4346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</w:p>
    <w:p w14:paraId="674DAB92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29BBE365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280F6DFD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Resetting </w:t>
      </w:r>
      <w:proofErr w:type="spellStart"/>
      <w:r>
        <w:rPr>
          <w:rStyle w:val="linewrapper"/>
          <w:color w:val="696969"/>
        </w:rPr>
        <w:t>free_slot</w:t>
      </w:r>
      <w:proofErr w:type="spellEnd"/>
    </w:p>
    <w:p w14:paraId="72FB43A5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free_</w:t>
      </w:r>
      <w:proofErr w:type="gramStart"/>
      <w:r>
        <w:rPr>
          <w:rStyle w:val="linewrapper"/>
          <w:color w:val="000000"/>
        </w:rPr>
        <w:t>slo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2C5F0EBF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55C58E53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Counting free slot in parking </w:t>
      </w:r>
    </w:p>
    <w:p w14:paraId="16F1F74C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for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W</w:t>
      </w:r>
      <w:r>
        <w:rPr>
          <w:rStyle w:val="linewrapper"/>
          <w:color w:val="074726"/>
        </w:rPr>
        <w:t>'rang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loop</w:t>
      </w:r>
    </w:p>
    <w:p w14:paraId="5BA8DCB9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SW</w:t>
      </w:r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i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</w:t>
      </w:r>
    </w:p>
    <w:p w14:paraId="7828954C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free_</w:t>
      </w:r>
      <w:proofErr w:type="gramStart"/>
      <w:r>
        <w:rPr>
          <w:rStyle w:val="linewrapper"/>
          <w:color w:val="000000"/>
        </w:rPr>
        <w:t>slo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free_slo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800080"/>
        </w:rPr>
        <w:t>;</w:t>
      </w:r>
      <w:r>
        <w:rPr>
          <w:rStyle w:val="linewrapper"/>
          <w:color w:val="000000"/>
        </w:rPr>
        <w:t xml:space="preserve"> </w:t>
      </w:r>
    </w:p>
    <w:p w14:paraId="47F47A9F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091102E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loop</w:t>
      </w:r>
      <w:r>
        <w:rPr>
          <w:rStyle w:val="linewrapper"/>
          <w:color w:val="800080"/>
        </w:rPr>
        <w:t>;</w:t>
      </w:r>
      <w:proofErr w:type="gramEnd"/>
    </w:p>
    <w:p w14:paraId="6CA902ED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2AE221FB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Displayed number of free </w:t>
      </w:r>
      <w:proofErr w:type="gramStart"/>
      <w:r>
        <w:rPr>
          <w:rStyle w:val="linewrapper"/>
          <w:color w:val="696969"/>
        </w:rPr>
        <w:t>slot</w:t>
      </w:r>
      <w:proofErr w:type="gramEnd"/>
      <w:r>
        <w:rPr>
          <w:rStyle w:val="linewrapper"/>
          <w:color w:val="696969"/>
        </w:rPr>
        <w:t xml:space="preserve"> to 7 segment LED</w:t>
      </w:r>
    </w:p>
    <w:p w14:paraId="403E529B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free_slot</w:t>
      </w:r>
      <w:proofErr w:type="spellEnd"/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s</w:t>
      </w:r>
      <w:proofErr w:type="gramEnd"/>
    </w:p>
    <w:p w14:paraId="31F3D588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2539859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C087549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B883B2D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452F606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DB54BBA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F26E8AD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2B900FA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E673F46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59F35312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66C6B014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696969"/>
        </w:rPr>
        <w:t>-- Displaying LED</w:t>
      </w:r>
    </w:p>
    <w:p w14:paraId="6F5DE799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008ACDD9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807BBA5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BB6A387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78AC3746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01D17258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5B1C3B76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521FF20" w14:textId="77777777" w:rsidR="002F3C32" w:rsidRDefault="002F3C32" w:rsidP="00C964CA">
      <w:pPr>
        <w:pStyle w:val="HTMLPreformatted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ehavioral</w:t>
      </w:r>
      <w:r>
        <w:rPr>
          <w:rStyle w:val="linewrapper"/>
          <w:color w:val="800080"/>
        </w:rPr>
        <w:t>;</w:t>
      </w:r>
      <w:proofErr w:type="gramEnd"/>
    </w:p>
    <w:p w14:paraId="644556A0" w14:textId="77777777" w:rsidR="002F3C32" w:rsidRDefault="002F3C32" w:rsidP="002F3C32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7777777" w:rsidR="001C6C9F" w:rsidRPr="001C6C9F" w:rsidRDefault="001C6C9F" w:rsidP="001C6C9F"/>
    <w:p w14:paraId="1686DFC2" w14:textId="78418565" w:rsidR="00ED0153" w:rsidRPr="00ED0153" w:rsidRDefault="00ED0153" w:rsidP="00ED0153">
      <w:pPr>
        <w:pStyle w:val="Heading2"/>
      </w:pPr>
      <w:bookmarkStart w:id="8" w:name="_Toc167480925"/>
      <w:r>
        <w:lastRenderedPageBreak/>
        <w:t>Verilog code</w:t>
      </w:r>
      <w:bookmarkEnd w:id="8"/>
    </w:p>
    <w:bookmarkEnd w:id="0"/>
    <w:p w14:paraId="1F42347A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module MTran_Lab3_Verilog_</w:t>
      </w:r>
      <w:proofErr w:type="gramStart"/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ParkIndicator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(</w:t>
      </w:r>
      <w:proofErr w:type="gramEnd"/>
    </w:p>
    <w:p w14:paraId="49E3FEF7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input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wire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[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5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: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SW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,</w:t>
      </w:r>
    </w:p>
    <w:p w14:paraId="4AB930FB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output reg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[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1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: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LED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,</w:t>
      </w:r>
    </w:p>
    <w:p w14:paraId="3D98F29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output reg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[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6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: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HEX</w:t>
      </w:r>
      <w:proofErr w:type="gramEnd"/>
    </w:p>
    <w:p w14:paraId="2F9E4EF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>)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;</w:t>
      </w:r>
    </w:p>
    <w:p w14:paraId="674711BF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 declaring a vector to store 7 Segment LED code</w:t>
      </w:r>
    </w:p>
    <w:p w14:paraId="2C80ADF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reg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[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6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: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80803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5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: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]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;</w:t>
      </w:r>
    </w:p>
    <w:p w14:paraId="5F9DE36C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integer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proofErr w:type="gramEnd"/>
    </w:p>
    <w:p w14:paraId="472A7D27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integer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free_slot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proofErr w:type="gramEnd"/>
    </w:p>
    <w:p w14:paraId="44100F9E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3734010F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 initializing declaration</w:t>
      </w:r>
    </w:p>
    <w:p w14:paraId="61195C1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initial </w:t>
      </w:r>
      <w:proofErr w:type="gramStart"/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begin</w:t>
      </w:r>
      <w:proofErr w:type="gramEnd"/>
    </w:p>
    <w:p w14:paraId="24EDB3D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0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4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0 // can't use 0x40 have to be 7'h or 7'b,...</w:t>
      </w:r>
    </w:p>
    <w:p w14:paraId="4E18493E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79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1</w:t>
      </w:r>
    </w:p>
    <w:p w14:paraId="14BEB415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2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24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2</w:t>
      </w:r>
    </w:p>
    <w:p w14:paraId="730F33F6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3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3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3</w:t>
      </w:r>
    </w:p>
    <w:p w14:paraId="29495643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4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19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4</w:t>
      </w:r>
    </w:p>
    <w:p w14:paraId="7D7EFF69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5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12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5</w:t>
      </w:r>
    </w:p>
    <w:p w14:paraId="0C194C65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6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2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6</w:t>
      </w:r>
    </w:p>
    <w:p w14:paraId="41946BE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7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78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7</w:t>
      </w:r>
    </w:p>
    <w:p w14:paraId="75FB3827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8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8</w:t>
      </w:r>
    </w:p>
    <w:p w14:paraId="41A630D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9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1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9</w:t>
      </w:r>
    </w:p>
    <w:p w14:paraId="1FABBD7C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0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8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A</w:t>
      </w:r>
    </w:p>
    <w:p w14:paraId="1A9105AE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1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3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b</w:t>
      </w:r>
    </w:p>
    <w:p w14:paraId="4893B09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2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46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C</w:t>
      </w:r>
    </w:p>
    <w:p w14:paraId="64E961AC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3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21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d</w:t>
      </w:r>
    </w:p>
    <w:p w14:paraId="6854E9C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4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6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E</w:t>
      </w:r>
    </w:p>
    <w:p w14:paraId="1C98B55C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gramEnd"/>
      <w:r w:rsidRPr="001C6C9F">
        <w:rPr>
          <w:rFonts w:ascii="Courier New" w:hAnsi="Courier New" w:cs="Courier New"/>
          <w:color w:val="008C00"/>
          <w:sz w:val="18"/>
          <w:szCs w:val="18"/>
        </w:rPr>
        <w:t>15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7'h0E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F</w:t>
      </w:r>
    </w:p>
    <w:p w14:paraId="297243E5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end</w:t>
      </w:r>
    </w:p>
    <w:p w14:paraId="1FA367E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5AD50BB6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 always block (execute again when there are change in variable)</w:t>
      </w:r>
    </w:p>
    <w:p w14:paraId="3A2F315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always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0000"/>
          <w:sz w:val="18"/>
          <w:szCs w:val="18"/>
        </w:rPr>
        <w:t>@(</w:t>
      </w:r>
      <w:proofErr w:type="gramEnd"/>
      <w:r w:rsidRPr="001C6C9F">
        <w:rPr>
          <w:rFonts w:ascii="Courier New" w:hAnsi="Courier New" w:cs="Courier New"/>
          <w:color w:val="0000E6"/>
          <w:sz w:val="18"/>
          <w:szCs w:val="18"/>
        </w:rPr>
        <w:t>*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) </w:t>
      </w:r>
    </w:p>
    <w:p w14:paraId="3F83AEFE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begin</w:t>
      </w:r>
    </w:p>
    <w:p w14:paraId="39DD1373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7140000F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 xml:space="preserve">//Resetting variable </w:t>
      </w:r>
      <w:proofErr w:type="spellStart"/>
      <w:r w:rsidRPr="001C6C9F">
        <w:rPr>
          <w:rFonts w:ascii="Courier New" w:hAnsi="Courier New" w:cs="Courier New"/>
          <w:color w:val="696969"/>
          <w:sz w:val="18"/>
          <w:szCs w:val="18"/>
        </w:rPr>
        <w:t>free_Slot</w:t>
      </w:r>
      <w:proofErr w:type="spellEnd"/>
    </w:p>
    <w:p w14:paraId="3F4F451F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free_slot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proofErr w:type="gramEnd"/>
    </w:p>
    <w:p w14:paraId="5F1B91E6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3FB90404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 xml:space="preserve">// Check how many free </w:t>
      </w:r>
      <w:proofErr w:type="gramStart"/>
      <w:r w:rsidRPr="001C6C9F">
        <w:rPr>
          <w:rFonts w:ascii="Courier New" w:hAnsi="Courier New" w:cs="Courier New"/>
          <w:color w:val="696969"/>
          <w:sz w:val="18"/>
          <w:szCs w:val="18"/>
        </w:rPr>
        <w:t>slot</w:t>
      </w:r>
      <w:proofErr w:type="gramEnd"/>
      <w:r w:rsidRPr="001C6C9F">
        <w:rPr>
          <w:rFonts w:ascii="Courier New" w:hAnsi="Courier New" w:cs="Courier New"/>
          <w:color w:val="696969"/>
          <w:sz w:val="18"/>
          <w:szCs w:val="18"/>
        </w:rPr>
        <w:t xml:space="preserve"> remain</w:t>
      </w:r>
    </w:p>
    <w:p w14:paraId="37DBD0AA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for (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&lt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6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+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1</w:t>
      </w:r>
      <w:r w:rsidRPr="001C6C9F">
        <w:rPr>
          <w:rFonts w:ascii="Courier New" w:hAnsi="Courier New" w:cs="Courier New"/>
          <w:color w:val="000000"/>
          <w:sz w:val="18"/>
          <w:szCs w:val="18"/>
        </w:rPr>
        <w:t>)</w:t>
      </w:r>
    </w:p>
    <w:p w14:paraId="06E0E0FA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begin</w:t>
      </w:r>
    </w:p>
    <w:p w14:paraId="7C239AC7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if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(SW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spellStart"/>
      <w:r w:rsidRPr="001C6C9F">
        <w:rPr>
          <w:rFonts w:ascii="Courier New" w:hAnsi="Courier New" w:cs="Courier New"/>
          <w:color w:val="008C00"/>
          <w:sz w:val="18"/>
          <w:szCs w:val="18"/>
        </w:rPr>
        <w:t>i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]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0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) </w:t>
      </w:r>
    </w:p>
    <w:p w14:paraId="7CF5BAD3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begin</w:t>
      </w:r>
    </w:p>
    <w:p w14:paraId="7A0D3EA3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   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free_slot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free_slot</w:t>
      </w:r>
      <w:proofErr w:type="spellEnd"/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+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1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proofErr w:type="gramEnd"/>
    </w:p>
    <w:p w14:paraId="6928FB8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end</w:t>
      </w:r>
    </w:p>
    <w:p w14:paraId="644593A6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end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5C3E36F2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59CED47A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 xml:space="preserve">//Display remaining free slot on 7 </w:t>
      </w:r>
      <w:proofErr w:type="gramStart"/>
      <w:r w:rsidRPr="001C6C9F">
        <w:rPr>
          <w:rFonts w:ascii="Courier New" w:hAnsi="Courier New" w:cs="Courier New"/>
          <w:color w:val="696969"/>
          <w:sz w:val="18"/>
          <w:szCs w:val="18"/>
        </w:rPr>
        <w:t>segment</w:t>
      </w:r>
      <w:proofErr w:type="gramEnd"/>
      <w:r w:rsidRPr="001C6C9F">
        <w:rPr>
          <w:rFonts w:ascii="Courier New" w:hAnsi="Courier New" w:cs="Courier New"/>
          <w:color w:val="696969"/>
          <w:sz w:val="18"/>
          <w:szCs w:val="18"/>
        </w:rPr>
        <w:t xml:space="preserve"> led</w:t>
      </w:r>
    </w:p>
    <w:p w14:paraId="6EBA421B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HEX 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=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LED_code</w:t>
      </w:r>
      <w:proofErr w:type="spellEnd"/>
      <w:r w:rsidRPr="001C6C9F">
        <w:rPr>
          <w:rFonts w:ascii="Courier New" w:hAnsi="Courier New" w:cs="Courier New"/>
          <w:color w:val="008C00"/>
          <w:sz w:val="18"/>
          <w:szCs w:val="18"/>
        </w:rPr>
        <w:t>[</w:t>
      </w:r>
      <w:proofErr w:type="spellStart"/>
      <w:r w:rsidRPr="001C6C9F">
        <w:rPr>
          <w:rFonts w:ascii="Courier New" w:hAnsi="Courier New" w:cs="Courier New"/>
          <w:color w:val="008C00"/>
          <w:sz w:val="18"/>
          <w:szCs w:val="18"/>
        </w:rPr>
        <w:t>free_slot</w:t>
      </w:r>
      <w:proofErr w:type="spellEnd"/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]</w:t>
      </w:r>
      <w:r w:rsidRPr="001C6C9F">
        <w:rPr>
          <w:rFonts w:ascii="Courier New" w:hAnsi="Courier New" w:cs="Courier New"/>
          <w:color w:val="808030"/>
          <w:sz w:val="18"/>
          <w:szCs w:val="18"/>
        </w:rPr>
        <w:t>;</w:t>
      </w:r>
      <w:proofErr w:type="gramEnd"/>
    </w:p>
    <w:p w14:paraId="7A86F453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</w:p>
    <w:p w14:paraId="2658115C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color w:val="696969"/>
          <w:sz w:val="18"/>
          <w:szCs w:val="18"/>
        </w:rPr>
        <w:t>//Displaying LED</w:t>
      </w:r>
    </w:p>
    <w:p w14:paraId="1B9EBDFB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case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(</w:t>
      </w:r>
      <w:r w:rsidRPr="001C6C9F">
        <w:rPr>
          <w:rFonts w:ascii="Courier New" w:hAnsi="Courier New" w:cs="Courier New"/>
          <w:color w:val="000000"/>
          <w:sz w:val="18"/>
          <w:szCs w:val="18"/>
        </w:rPr>
        <w:t>SW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)</w:t>
      </w:r>
    </w:p>
    <w:p w14:paraId="33EB0B91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6'b111111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: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LED =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2'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b10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;</w:t>
      </w:r>
      <w:proofErr w:type="gramEnd"/>
    </w:p>
    <w:p w14:paraId="5B279B28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default:</w:t>
      </w: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LED = </w:t>
      </w:r>
      <w:r w:rsidRPr="001C6C9F">
        <w:rPr>
          <w:rFonts w:ascii="Courier New" w:hAnsi="Courier New" w:cs="Courier New"/>
          <w:color w:val="008C00"/>
          <w:sz w:val="18"/>
          <w:szCs w:val="18"/>
        </w:rPr>
        <w:t>2'</w:t>
      </w:r>
      <w:proofErr w:type="gramStart"/>
      <w:r w:rsidRPr="001C6C9F">
        <w:rPr>
          <w:rFonts w:ascii="Courier New" w:hAnsi="Courier New" w:cs="Courier New"/>
          <w:color w:val="008C00"/>
          <w:sz w:val="18"/>
          <w:szCs w:val="18"/>
        </w:rPr>
        <w:t>b01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;</w:t>
      </w:r>
      <w:proofErr w:type="gramEnd"/>
    </w:p>
    <w:p w14:paraId="19783370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endcase</w:t>
      </w:r>
      <w:proofErr w:type="spellEnd"/>
    </w:p>
    <w:p w14:paraId="335A045D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r w:rsidRPr="001C6C9F">
        <w:rPr>
          <w:rFonts w:ascii="Courier New" w:hAnsi="Courier New" w:cs="Courier New"/>
          <w:color w:val="000000"/>
          <w:sz w:val="18"/>
          <w:szCs w:val="18"/>
        </w:rPr>
        <w:t xml:space="preserve">    </w:t>
      </w:r>
      <w:r w:rsidRPr="001C6C9F">
        <w:rPr>
          <w:rFonts w:ascii="Courier New" w:hAnsi="Courier New" w:cs="Courier New"/>
          <w:b/>
          <w:bCs/>
          <w:color w:val="800000"/>
          <w:sz w:val="18"/>
          <w:szCs w:val="18"/>
        </w:rPr>
        <w:t>end</w:t>
      </w:r>
    </w:p>
    <w:p w14:paraId="1F6631DD" w14:textId="77777777" w:rsidR="001C6C9F" w:rsidRPr="001C6C9F" w:rsidRDefault="001C6C9F" w:rsidP="001C6C9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18"/>
          <w:szCs w:val="18"/>
        </w:rPr>
      </w:pPr>
      <w:proofErr w:type="spellStart"/>
      <w:r w:rsidRPr="001C6C9F">
        <w:rPr>
          <w:rFonts w:ascii="Courier New" w:hAnsi="Courier New" w:cs="Courier New"/>
          <w:color w:val="000000"/>
          <w:sz w:val="18"/>
          <w:szCs w:val="18"/>
        </w:rPr>
        <w:t>endmodule</w:t>
      </w:r>
      <w:proofErr w:type="spellEnd"/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9" w:name="_Toc167480926"/>
      <w:r>
        <w:lastRenderedPageBreak/>
        <w:t>Pin Planner</w:t>
      </w:r>
      <w:bookmarkEnd w:id="9"/>
    </w:p>
    <w:p w14:paraId="26216479" w14:textId="73BF243F" w:rsidR="00BB01EF" w:rsidRPr="00BB01EF" w:rsidRDefault="00BB01EF" w:rsidP="00BB01EF">
      <w:pPr>
        <w:pStyle w:val="Heading2"/>
      </w:pPr>
      <w:bookmarkStart w:id="10" w:name="_Toc167480927"/>
      <w:r>
        <w:t>Input and Output</w:t>
      </w:r>
      <w:bookmarkEnd w:id="10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5775FD3E" w:rsidR="00BB01EF" w:rsidRDefault="00BB01EF" w:rsidP="00BB01EF">
      <w:pPr>
        <w:pStyle w:val="Caption"/>
      </w:pPr>
      <w:bookmarkStart w:id="11" w:name="_Toc167480929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4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1</w:t>
      </w:r>
      <w:r w:rsidR="0064760E">
        <w:fldChar w:fldCharType="end"/>
      </w:r>
      <w:r>
        <w:t xml:space="preserve">: </w:t>
      </w:r>
      <w:r w:rsidRPr="001D23FC">
        <w:t>SCEMA5F31C6N</w:t>
      </w:r>
      <w:r>
        <w:t xml:space="preserve"> </w:t>
      </w:r>
      <w:proofErr w:type="gramStart"/>
      <w:r>
        <w:t>board</w:t>
      </w:r>
      <w:bookmarkEnd w:id="11"/>
      <w:proofErr w:type="gramEnd"/>
    </w:p>
    <w:p w14:paraId="6AC7EAE9" w14:textId="128BE92E" w:rsidR="003E4FBB" w:rsidRDefault="003E4FBB" w:rsidP="003E4FBB">
      <w:r>
        <w:t>Assigning:</w:t>
      </w:r>
    </w:p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07D8BAA1" w14:textId="77DBA0FC" w:rsidR="002F3C32" w:rsidRDefault="002F3C32" w:rsidP="003E4FBB">
      <w:proofErr w:type="gramStart"/>
      <w:r>
        <w:t>SW[</w:t>
      </w:r>
      <w:proofErr w:type="gramEnd"/>
      <w:r>
        <w:t>3]:         SW3</w:t>
      </w:r>
    </w:p>
    <w:p w14:paraId="7B29356C" w14:textId="271A031E" w:rsidR="002F3C32" w:rsidRDefault="002F3C32" w:rsidP="002F3C32">
      <w:proofErr w:type="gramStart"/>
      <w:r>
        <w:t>SW[</w:t>
      </w:r>
      <w:proofErr w:type="gramEnd"/>
      <w:r>
        <w:t>4]:         SW4</w:t>
      </w:r>
    </w:p>
    <w:p w14:paraId="19AE0D14" w14:textId="2688AA16" w:rsidR="002F3C32" w:rsidRDefault="002F3C32" w:rsidP="002F3C32">
      <w:proofErr w:type="gramStart"/>
      <w:r>
        <w:t>SW[</w:t>
      </w:r>
      <w:proofErr w:type="gramEnd"/>
      <w:r>
        <w:t>5]:         SW5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49014A74" w14:textId="77777777" w:rsidR="002F3C32" w:rsidRDefault="002F3C32" w:rsidP="00D638E0"/>
    <w:p w14:paraId="76F47F52" w14:textId="31AD9A23" w:rsidR="002F3C32" w:rsidRDefault="002F3C32" w:rsidP="00D638E0">
      <w:proofErr w:type="gramStart"/>
      <w:r>
        <w:t>HEX[</w:t>
      </w:r>
      <w:proofErr w:type="gramEnd"/>
      <w:r>
        <w:t>0]:       HEX0[0]</w:t>
      </w:r>
    </w:p>
    <w:p w14:paraId="4DDAB12C" w14:textId="104BF095" w:rsidR="0064760E" w:rsidRDefault="0064760E" w:rsidP="0064760E">
      <w:proofErr w:type="gramStart"/>
      <w:r>
        <w:t>HEX[</w:t>
      </w:r>
      <w:proofErr w:type="gramEnd"/>
      <w:r>
        <w:t>1]:       HEX0[1]</w:t>
      </w:r>
    </w:p>
    <w:p w14:paraId="544C2138" w14:textId="13E731D9" w:rsidR="0064760E" w:rsidRDefault="0064760E" w:rsidP="0064760E">
      <w:proofErr w:type="gramStart"/>
      <w:r>
        <w:t>HEX[</w:t>
      </w:r>
      <w:proofErr w:type="gramEnd"/>
      <w:r>
        <w:t>2]:       HEX0[2]</w:t>
      </w:r>
    </w:p>
    <w:p w14:paraId="07A34D18" w14:textId="366945C0" w:rsidR="0064760E" w:rsidRDefault="0064760E" w:rsidP="0064760E">
      <w:proofErr w:type="gramStart"/>
      <w:r>
        <w:t>HEX[</w:t>
      </w:r>
      <w:proofErr w:type="gramEnd"/>
      <w:r>
        <w:t>3]:       HEX0[3]</w:t>
      </w:r>
    </w:p>
    <w:p w14:paraId="1ED14CD7" w14:textId="35EAD10B" w:rsidR="0064760E" w:rsidRDefault="0064760E" w:rsidP="0064760E">
      <w:proofErr w:type="gramStart"/>
      <w:r>
        <w:t>HEX[</w:t>
      </w:r>
      <w:proofErr w:type="gramEnd"/>
      <w:r>
        <w:t>4]:       HEX0[4]</w:t>
      </w:r>
    </w:p>
    <w:p w14:paraId="5E7D93A5" w14:textId="63F46F47" w:rsidR="0064760E" w:rsidRDefault="0064760E" w:rsidP="0064760E">
      <w:proofErr w:type="gramStart"/>
      <w:r>
        <w:t>HEX[</w:t>
      </w:r>
      <w:proofErr w:type="gramEnd"/>
      <w:r>
        <w:t>5]:       HEX0[5]</w:t>
      </w:r>
    </w:p>
    <w:p w14:paraId="376236BD" w14:textId="4459AC69" w:rsidR="0064760E" w:rsidRDefault="0064760E" w:rsidP="00D638E0">
      <w:proofErr w:type="gramStart"/>
      <w:r>
        <w:t>HEX[</w:t>
      </w:r>
      <w:proofErr w:type="gramEnd"/>
      <w:r>
        <w:t>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lastRenderedPageBreak/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4B1D72DB" w:rsidR="00D638E0" w:rsidRDefault="00D638E0" w:rsidP="00D638E0">
      <w:pPr>
        <w:pStyle w:val="Caption"/>
      </w:pPr>
      <w:bookmarkStart w:id="12" w:name="_Toc167480930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4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2</w:t>
      </w:r>
      <w:r w:rsidR="0064760E">
        <w:fldChar w:fldCharType="end"/>
      </w:r>
      <w:r>
        <w:t>: SW0 and SW1 Pin No</w:t>
      </w:r>
      <w:bookmarkEnd w:id="12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65937121" w:rsidR="00D638E0" w:rsidRDefault="00D638E0" w:rsidP="00D638E0">
      <w:pPr>
        <w:pStyle w:val="Caption"/>
      </w:pPr>
      <w:bookmarkStart w:id="13" w:name="_Toc167480931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4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3</w:t>
      </w:r>
      <w:r w:rsidR="0064760E">
        <w:fldChar w:fldCharType="end"/>
      </w:r>
      <w:r>
        <w:t>: LEDR0's Pin No</w:t>
      </w:r>
      <w:bookmarkEnd w:id="13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20C79109" w:rsidR="00D638E0" w:rsidRDefault="0064760E" w:rsidP="0064760E">
      <w:pPr>
        <w:pStyle w:val="Caption"/>
      </w:pPr>
      <w:bookmarkStart w:id="14" w:name="_Toc16748093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C47CE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C47CE">
        <w:rPr>
          <w:noProof/>
        </w:rPr>
        <w:t>4</w:t>
      </w:r>
      <w:r>
        <w:fldChar w:fldCharType="end"/>
      </w:r>
      <w:r>
        <w:t>: HEX's Pin No</w:t>
      </w:r>
      <w:bookmarkEnd w:id="14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B53E74">
          <w:headerReference w:type="default" r:id="rId19"/>
          <w:headerReference w:type="first" r:id="rId20"/>
          <w:pgSz w:w="11907" w:h="16840" w:code="9"/>
          <w:pgMar w:top="1134" w:right="567" w:bottom="1134" w:left="993" w:header="720" w:footer="720" w:gutter="0"/>
          <w:pgNumType w:start="8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5" w:name="_Toc167480928"/>
      <w:r>
        <w:lastRenderedPageBreak/>
        <w:t>Result</w:t>
      </w:r>
      <w:bookmarkEnd w:id="15"/>
    </w:p>
    <w:p w14:paraId="5BAF1668" w14:textId="77777777" w:rsidR="002F3C32" w:rsidRDefault="002F3C32" w:rsidP="002F3C32">
      <w:pPr>
        <w:keepNext/>
        <w:spacing w:before="100" w:beforeAutospacing="1" w:after="100" w:afterAutospacing="1" w:line="276" w:lineRule="auto"/>
        <w:jc w:val="center"/>
      </w:pPr>
      <w:r w:rsidRPr="002F3C32">
        <w:rPr>
          <w:noProof/>
          <w:szCs w:val="24"/>
        </w:rPr>
        <w:drawing>
          <wp:inline distT="0" distB="0" distL="0" distR="0" wp14:anchorId="783A33F8" wp14:editId="4D846D77">
            <wp:extent cx="3118368" cy="4320000"/>
            <wp:effectExtent l="8572" t="0" r="0" b="0"/>
            <wp:docPr id="2008326829" name="Picture 2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26829" name="Picture 2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6" t="11168" r="216" b="21467"/>
                    <a:stretch/>
                  </pic:blipFill>
                  <pic:spPr bwMode="auto">
                    <a:xfrm rot="16200000">
                      <a:off x="0" y="0"/>
                      <a:ext cx="3118368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3F135DF3" w:rsidR="002F3C32" w:rsidRDefault="002F3C32" w:rsidP="002F3C32">
      <w:pPr>
        <w:pStyle w:val="Caption"/>
        <w:spacing w:line="276" w:lineRule="auto"/>
      </w:pPr>
      <w:bookmarkStart w:id="16" w:name="_Toc167480933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5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1</w:t>
      </w:r>
      <w:r w:rsidR="0064760E">
        <w:fldChar w:fldCharType="end"/>
      </w:r>
      <w:r>
        <w:t>: When all 6 levels are available.</w:t>
      </w:r>
      <w:bookmarkEnd w:id="16"/>
    </w:p>
    <w:p w14:paraId="411B229C" w14:textId="5342D2FF" w:rsidR="002F3C32" w:rsidRPr="002F3C32" w:rsidRDefault="002F3C32" w:rsidP="002F3C32">
      <w:pPr>
        <w:spacing w:line="276" w:lineRule="auto"/>
      </w:pPr>
      <w:r>
        <w:t xml:space="preserve">All SW are off, </w:t>
      </w:r>
      <w:proofErr w:type="gramStart"/>
      <w:r>
        <w:t>mean</w:t>
      </w:r>
      <w:proofErr w:type="gramEnd"/>
      <w:r>
        <w:t xml:space="preserve"> that all levels are available for parking, 7 segments LED displays ‘6’ mean that there are 6 levels available for parking.</w:t>
      </w:r>
    </w:p>
    <w:p w14:paraId="2AB63578" w14:textId="77777777" w:rsidR="002F3C32" w:rsidRDefault="002F3C32" w:rsidP="002F3C32">
      <w:pPr>
        <w:keepNext/>
        <w:spacing w:before="100" w:beforeAutospacing="1" w:after="100" w:afterAutospacing="1" w:line="276" w:lineRule="auto"/>
        <w:jc w:val="center"/>
      </w:pPr>
      <w:r w:rsidRPr="002F3C32">
        <w:rPr>
          <w:noProof/>
          <w:szCs w:val="24"/>
        </w:rPr>
        <w:drawing>
          <wp:inline distT="0" distB="0" distL="0" distR="0" wp14:anchorId="3F9E1E72" wp14:editId="6E47A4A6">
            <wp:extent cx="3285454" cy="4320000"/>
            <wp:effectExtent l="0" t="3175" r="7620" b="7620"/>
            <wp:docPr id="502088577" name="Picture 3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088577" name="Picture 3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89" b="21871"/>
                    <a:stretch/>
                  </pic:blipFill>
                  <pic:spPr bwMode="auto">
                    <a:xfrm rot="16200000">
                      <a:off x="0" y="0"/>
                      <a:ext cx="3285454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037D206E" w:rsidR="002F3C32" w:rsidRDefault="002F3C32" w:rsidP="002F3C32">
      <w:pPr>
        <w:pStyle w:val="Caption"/>
        <w:spacing w:line="276" w:lineRule="auto"/>
      </w:pPr>
      <w:bookmarkStart w:id="17" w:name="_Toc167480934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5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2</w:t>
      </w:r>
      <w:r w:rsidR="0064760E">
        <w:fldChar w:fldCharType="end"/>
      </w:r>
      <w:r>
        <w:t xml:space="preserve">: When 1 level is </w:t>
      </w:r>
      <w:proofErr w:type="gramStart"/>
      <w:r>
        <w:t>full</w:t>
      </w:r>
      <w:bookmarkEnd w:id="17"/>
      <w:proofErr w:type="gramEnd"/>
    </w:p>
    <w:p w14:paraId="4E52A447" w14:textId="47DB778D" w:rsidR="002F3C32" w:rsidRPr="002F3C32" w:rsidRDefault="002F3C32" w:rsidP="002F3C32">
      <w:pPr>
        <w:spacing w:line="276" w:lineRule="auto"/>
      </w:pPr>
      <w:r>
        <w:t>When turn on SW3, LEDR1 remained ON indicating there still slot available in this parking slot and the 7 segments LED display ‘5’ which mean there are ‘5’ levels available.</w:t>
      </w:r>
    </w:p>
    <w:p w14:paraId="03DCF293" w14:textId="77777777" w:rsidR="002F3C32" w:rsidRPr="002F3C32" w:rsidRDefault="002F3C32" w:rsidP="002F3C32">
      <w:pPr>
        <w:spacing w:line="276" w:lineRule="auto"/>
      </w:pPr>
    </w:p>
    <w:p w14:paraId="15A5164B" w14:textId="77777777" w:rsidR="002F3C32" w:rsidRDefault="002F3C32" w:rsidP="002F3C32">
      <w:pPr>
        <w:keepNext/>
        <w:spacing w:before="100" w:beforeAutospacing="1" w:after="100" w:afterAutospacing="1" w:line="276" w:lineRule="auto"/>
        <w:jc w:val="center"/>
      </w:pPr>
      <w:r w:rsidRPr="002F3C32">
        <w:rPr>
          <w:noProof/>
          <w:szCs w:val="24"/>
        </w:rPr>
        <w:drawing>
          <wp:inline distT="0" distB="0" distL="0" distR="0" wp14:anchorId="031824C1" wp14:editId="289EC711">
            <wp:extent cx="3490620" cy="4320000"/>
            <wp:effectExtent l="4445" t="0" r="0" b="0"/>
            <wp:docPr id="422632894" name="Picture 4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632894" name="Picture 4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54" b="28264"/>
                    <a:stretch/>
                  </pic:blipFill>
                  <pic:spPr bwMode="auto">
                    <a:xfrm rot="16200000">
                      <a:off x="0" y="0"/>
                      <a:ext cx="3490620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6B3AA" w14:textId="321CE74B" w:rsidR="002F3C32" w:rsidRPr="002F3C32" w:rsidRDefault="002F3C32" w:rsidP="002F3C32">
      <w:pPr>
        <w:pStyle w:val="Caption"/>
        <w:spacing w:line="276" w:lineRule="auto"/>
        <w:rPr>
          <w:szCs w:val="24"/>
        </w:rPr>
      </w:pPr>
      <w:bookmarkStart w:id="18" w:name="_Toc167480935"/>
      <w:r>
        <w:t xml:space="preserve">Figure </w:t>
      </w:r>
      <w:r w:rsidR="0064760E">
        <w:fldChar w:fldCharType="begin"/>
      </w:r>
      <w:r w:rsidR="0064760E">
        <w:instrText xml:space="preserve"> STYLEREF 1 \s </w:instrText>
      </w:r>
      <w:r w:rsidR="0064760E">
        <w:fldChar w:fldCharType="separate"/>
      </w:r>
      <w:r w:rsidR="008C47CE">
        <w:rPr>
          <w:noProof/>
        </w:rPr>
        <w:t>5</w:t>
      </w:r>
      <w:r w:rsidR="0064760E">
        <w:fldChar w:fldCharType="end"/>
      </w:r>
      <w:r w:rsidR="0064760E">
        <w:noBreakHyphen/>
      </w:r>
      <w:r w:rsidR="0064760E">
        <w:fldChar w:fldCharType="begin"/>
      </w:r>
      <w:r w:rsidR="0064760E">
        <w:instrText xml:space="preserve"> SEQ Figure \* ARABIC \s 1 </w:instrText>
      </w:r>
      <w:r w:rsidR="0064760E">
        <w:fldChar w:fldCharType="separate"/>
      </w:r>
      <w:r w:rsidR="008C47CE">
        <w:rPr>
          <w:noProof/>
        </w:rPr>
        <w:t>3</w:t>
      </w:r>
      <w:r w:rsidR="0064760E">
        <w:fldChar w:fldCharType="end"/>
      </w:r>
      <w:r>
        <w:t xml:space="preserve">: When all levels are </w:t>
      </w:r>
      <w:proofErr w:type="gramStart"/>
      <w:r>
        <w:t>full</w:t>
      </w:r>
      <w:bookmarkEnd w:id="18"/>
      <w:proofErr w:type="gramEnd"/>
    </w:p>
    <w:p w14:paraId="3F419823" w14:textId="0F0A9D33" w:rsidR="002F3C32" w:rsidRPr="002F3C32" w:rsidRDefault="002F3C32" w:rsidP="002F3C32">
      <w:pPr>
        <w:spacing w:line="276" w:lineRule="auto"/>
      </w:pPr>
      <w:r>
        <w:t xml:space="preserve">When all levels are full LEDR1 turns off and LEDR0 </w:t>
      </w:r>
      <w:proofErr w:type="gramStart"/>
      <w:r>
        <w:t>turn</w:t>
      </w:r>
      <w:proofErr w:type="gramEnd"/>
      <w:r>
        <w:t xml:space="preserve"> on indicating it full and the 7 segments LED display ‘0’ which mean no more slots are available.</w:t>
      </w:r>
    </w:p>
    <w:p w14:paraId="4608C7F3" w14:textId="77777777" w:rsidR="002F3C32" w:rsidRPr="002F3C32" w:rsidRDefault="002F3C32" w:rsidP="002F3C32"/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B53E74">
          <w:headerReference w:type="default" r:id="rId24"/>
          <w:headerReference w:type="first" r:id="rId25"/>
          <w:footerReference w:type="first" r:id="rId26"/>
          <w:pgSz w:w="11907" w:h="16840" w:code="9"/>
          <w:pgMar w:top="1134" w:right="567" w:bottom="1134" w:left="993" w:header="720" w:footer="720" w:gutter="0"/>
          <w:pgNumType w:start="1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footerReference w:type="first" r:id="rId27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EE8A5" w14:textId="77777777" w:rsidR="00C45669" w:rsidRDefault="00C45669">
      <w:r>
        <w:separator/>
      </w:r>
    </w:p>
  </w:endnote>
  <w:endnote w:type="continuationSeparator" w:id="0">
    <w:p w14:paraId="1952B154" w14:textId="77777777" w:rsidR="00C45669" w:rsidRDefault="00C45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05693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5164D" w14:textId="77777777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56DFE" w14:textId="77777777" w:rsidR="00C45669" w:rsidRDefault="00C45669">
      <w:r>
        <w:separator/>
      </w:r>
    </w:p>
  </w:footnote>
  <w:footnote w:type="continuationSeparator" w:id="0">
    <w:p w14:paraId="43A55DB7" w14:textId="77777777" w:rsidR="00C45669" w:rsidRDefault="00C456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79197CC8" w:rsidR="00FC3681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C14D8A1" w:rsidR="00D51F19" w:rsidRPr="00FC3681" w:rsidRDefault="00B53E74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6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4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30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8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2"/>
  </w:num>
  <w:num w:numId="19" w16cid:durableId="598606517">
    <w:abstractNumId w:val="7"/>
  </w:num>
  <w:num w:numId="20" w16cid:durableId="2089419694">
    <w:abstractNumId w:val="23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29"/>
  </w:num>
  <w:num w:numId="27" w16cid:durableId="12642624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5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1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0"/>
  </w:num>
  <w:num w:numId="36" w16cid:durableId="2117364970">
    <w:abstractNumId w:val="19"/>
  </w:num>
  <w:num w:numId="37" w16cid:durableId="155070375">
    <w:abstractNumId w:val="21"/>
  </w:num>
  <w:num w:numId="38" w16cid:durableId="906258261">
    <w:abstractNumId w:val="27"/>
  </w:num>
  <w:num w:numId="39" w16cid:durableId="1128889190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1ED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18" Type="http://schemas.openxmlformats.org/officeDocument/2006/relationships/image" Target="media/image5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8.jpe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1.jpeg"/><Relationship Id="rId22" Type="http://schemas.openxmlformats.org/officeDocument/2006/relationships/image" Target="media/image7.jpeg"/><Relationship Id="rId27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12</Pages>
  <Words>1228</Words>
  <Characters>700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821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11</cp:revision>
  <cp:lastPrinted>2024-05-25T02:08:00Z</cp:lastPrinted>
  <dcterms:created xsi:type="dcterms:W3CDTF">2024-05-24T01:57:00Z</dcterms:created>
  <dcterms:modified xsi:type="dcterms:W3CDTF">2024-05-26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